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0"/>
        <w:gridCol w:w="2551"/>
        <w:gridCol w:w="4533"/>
        <w:gridCol w:w="5387"/>
      </w:tblGrid>
      <w:tr w:rsidR="00D50408" w14:paraId="18646130" w14:textId="77777777" w:rsidTr="00D50408">
        <w:tc>
          <w:tcPr>
            <w:tcW w:w="2550" w:type="dxa"/>
          </w:tcPr>
          <w:p w14:paraId="1AE54FDC" w14:textId="77777777" w:rsidR="00DB35A8" w:rsidRDefault="00DB35A8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Week starting:</w:t>
            </w:r>
          </w:p>
          <w:p w14:paraId="1C08E584" w14:textId="77777777" w:rsidR="00DB35A8" w:rsidRDefault="00DB35A8">
            <w:pPr>
              <w:rPr>
                <w:sz w:val="26"/>
                <w:szCs w:val="26"/>
              </w:rPr>
            </w:pPr>
          </w:p>
          <w:p w14:paraId="37F76E6A" w14:textId="6A355B9F" w:rsidR="00D50408" w:rsidRPr="00430FE6" w:rsidRDefault="00D5040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 xml:space="preserve"> </w:t>
            </w:r>
          </w:p>
        </w:tc>
        <w:tc>
          <w:tcPr>
            <w:tcW w:w="2551" w:type="dxa"/>
          </w:tcPr>
          <w:p w14:paraId="2A53A1F0" w14:textId="5AB872B9" w:rsidR="00D50408" w:rsidRPr="00430FE6" w:rsidRDefault="00D5040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What</w:t>
            </w:r>
            <w:r>
              <w:rPr>
                <w:sz w:val="26"/>
                <w:szCs w:val="26"/>
              </w:rPr>
              <w:t>:</w:t>
            </w:r>
          </w:p>
        </w:tc>
        <w:tc>
          <w:tcPr>
            <w:tcW w:w="4533" w:type="dxa"/>
          </w:tcPr>
          <w:p w14:paraId="65784E53" w14:textId="6BD6FEF2" w:rsidR="00D50408" w:rsidRPr="00430FE6" w:rsidRDefault="00D5040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Where/who with</w:t>
            </w:r>
            <w:r>
              <w:rPr>
                <w:sz w:val="26"/>
                <w:szCs w:val="26"/>
              </w:rPr>
              <w:t>:</w:t>
            </w:r>
          </w:p>
        </w:tc>
        <w:tc>
          <w:tcPr>
            <w:tcW w:w="5387" w:type="dxa"/>
          </w:tcPr>
          <w:p w14:paraId="5361B3B2" w14:textId="421FC3D5" w:rsidR="00D50408" w:rsidRPr="00D50408" w:rsidRDefault="00D50408" w:rsidP="00DB35A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Amount</w:t>
            </w:r>
            <w:r>
              <w:rPr>
                <w:sz w:val="26"/>
                <w:szCs w:val="26"/>
              </w:rPr>
              <w:t>:</w:t>
            </w:r>
            <w:r w:rsidR="00DB35A8">
              <w:rPr>
                <w:sz w:val="26"/>
                <w:szCs w:val="26"/>
              </w:rPr>
              <w:t xml:space="preserve"> </w:t>
            </w:r>
            <w:r w:rsidRPr="00D50408">
              <w:rPr>
                <w:sz w:val="26"/>
                <w:szCs w:val="26"/>
              </w:rPr>
              <w:t xml:space="preserve">How many </w:t>
            </w:r>
            <w:r w:rsidR="008F5D7F" w:rsidRPr="00D50408">
              <w:rPr>
                <w:sz w:val="26"/>
                <w:szCs w:val="26"/>
              </w:rPr>
              <w:t>joints</w:t>
            </w:r>
            <w:r w:rsidRPr="00D50408">
              <w:rPr>
                <w:sz w:val="26"/>
                <w:szCs w:val="26"/>
              </w:rPr>
              <w:t xml:space="preserve"> per day</w:t>
            </w:r>
          </w:p>
        </w:tc>
      </w:tr>
      <w:tr w:rsidR="00D50408" w14:paraId="0DC20889" w14:textId="77777777" w:rsidTr="00D50408">
        <w:tc>
          <w:tcPr>
            <w:tcW w:w="2550" w:type="dxa"/>
          </w:tcPr>
          <w:p w14:paraId="305956B7" w14:textId="77777777" w:rsidR="00D50408" w:rsidRDefault="00D5040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Monday</w:t>
            </w:r>
          </w:p>
          <w:p w14:paraId="04659622" w14:textId="77777777" w:rsidR="00D50408" w:rsidRDefault="00D50408">
            <w:pPr>
              <w:rPr>
                <w:sz w:val="26"/>
                <w:szCs w:val="26"/>
              </w:rPr>
            </w:pPr>
          </w:p>
          <w:p w14:paraId="678DAAA1" w14:textId="77777777" w:rsidR="00D50408" w:rsidRDefault="00D50408">
            <w:pPr>
              <w:rPr>
                <w:sz w:val="26"/>
                <w:szCs w:val="26"/>
              </w:rPr>
            </w:pPr>
          </w:p>
          <w:p w14:paraId="5DF1376B" w14:textId="1BAC081D" w:rsidR="00D50408" w:rsidRPr="00430FE6" w:rsidRDefault="00D50408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09E7DA91" w14:textId="21A7CCE6" w:rsidR="00D50408" w:rsidRPr="00430FE6" w:rsidRDefault="00D50408" w:rsidP="000A747C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nnabis</w:t>
            </w:r>
          </w:p>
        </w:tc>
        <w:tc>
          <w:tcPr>
            <w:tcW w:w="4533" w:type="dxa"/>
          </w:tcPr>
          <w:p w14:paraId="1EB8A639" w14:textId="77777777" w:rsidR="00D50408" w:rsidRPr="00430FE6" w:rsidRDefault="00D50408">
            <w:pPr>
              <w:rPr>
                <w:sz w:val="26"/>
                <w:szCs w:val="26"/>
              </w:rPr>
            </w:pPr>
          </w:p>
        </w:tc>
        <w:tc>
          <w:tcPr>
            <w:tcW w:w="5387" w:type="dxa"/>
          </w:tcPr>
          <w:p w14:paraId="21E48D43" w14:textId="77777777" w:rsidR="00CA7527" w:rsidRPr="00F771B5" w:rsidRDefault="00CA7527" w:rsidP="00CA7527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>
              <w:rPr>
                <w:sz w:val="26"/>
                <w:szCs w:val="26"/>
              </w:rPr>
              <w:br/>
            </w:r>
          </w:p>
          <w:p w14:paraId="580C1A7B" w14:textId="77777777" w:rsidR="00CA7527" w:rsidRPr="00F771B5" w:rsidRDefault="00CA7527" w:rsidP="00CA7527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>
              <w:rPr>
                <w:sz w:val="26"/>
                <w:szCs w:val="26"/>
              </w:rPr>
              <w:br/>
            </w:r>
          </w:p>
          <w:p w14:paraId="2CCD9F5E" w14:textId="4598D487" w:rsidR="00D50408" w:rsidRPr="00430FE6" w:rsidRDefault="00CA7527" w:rsidP="00CA7527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                                     Total:</w:t>
            </w:r>
          </w:p>
        </w:tc>
      </w:tr>
      <w:tr w:rsidR="00D50408" w14:paraId="0292781E" w14:textId="77777777" w:rsidTr="00D50408">
        <w:tc>
          <w:tcPr>
            <w:tcW w:w="2550" w:type="dxa"/>
          </w:tcPr>
          <w:p w14:paraId="237AD82C" w14:textId="4CFFFF7E" w:rsidR="00D50408" w:rsidRDefault="00D50408" w:rsidP="000A747C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Tuesday</w:t>
            </w:r>
          </w:p>
          <w:p w14:paraId="33998390" w14:textId="77777777" w:rsidR="00D50408" w:rsidRDefault="00D50408" w:rsidP="000A747C">
            <w:pPr>
              <w:rPr>
                <w:sz w:val="26"/>
                <w:szCs w:val="26"/>
              </w:rPr>
            </w:pPr>
          </w:p>
          <w:p w14:paraId="26D7557C" w14:textId="77777777" w:rsidR="00D50408" w:rsidRDefault="00D50408" w:rsidP="000A747C">
            <w:pPr>
              <w:rPr>
                <w:sz w:val="26"/>
                <w:szCs w:val="26"/>
              </w:rPr>
            </w:pPr>
          </w:p>
          <w:p w14:paraId="67CE2890" w14:textId="5505FCBB" w:rsidR="00D50408" w:rsidRPr="00430FE6" w:rsidRDefault="00D50408" w:rsidP="000A747C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6AF71060" w14:textId="69DED379" w:rsidR="00D50408" w:rsidRPr="00430FE6" w:rsidRDefault="00D50408" w:rsidP="000A747C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nnabis</w:t>
            </w:r>
          </w:p>
        </w:tc>
        <w:tc>
          <w:tcPr>
            <w:tcW w:w="4533" w:type="dxa"/>
          </w:tcPr>
          <w:p w14:paraId="233C1A94" w14:textId="77777777" w:rsidR="00D50408" w:rsidRPr="00430FE6" w:rsidRDefault="00D50408" w:rsidP="000A747C">
            <w:pPr>
              <w:rPr>
                <w:sz w:val="26"/>
                <w:szCs w:val="26"/>
              </w:rPr>
            </w:pPr>
          </w:p>
        </w:tc>
        <w:tc>
          <w:tcPr>
            <w:tcW w:w="5387" w:type="dxa"/>
          </w:tcPr>
          <w:p w14:paraId="61C4D74C" w14:textId="77777777" w:rsidR="00CA7527" w:rsidRPr="00F771B5" w:rsidRDefault="00CA7527" w:rsidP="00CA7527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>
              <w:rPr>
                <w:sz w:val="26"/>
                <w:szCs w:val="26"/>
              </w:rPr>
              <w:br/>
            </w:r>
          </w:p>
          <w:p w14:paraId="578466AF" w14:textId="77777777" w:rsidR="00CA7527" w:rsidRPr="00F771B5" w:rsidRDefault="00CA7527" w:rsidP="00CA7527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>
              <w:rPr>
                <w:sz w:val="26"/>
                <w:szCs w:val="26"/>
              </w:rPr>
              <w:br/>
            </w:r>
          </w:p>
          <w:p w14:paraId="53D4623A" w14:textId="19FD4C17" w:rsidR="00D50408" w:rsidRPr="00430FE6" w:rsidRDefault="00CA7527" w:rsidP="00CA7527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                                     Total:</w:t>
            </w:r>
          </w:p>
        </w:tc>
      </w:tr>
      <w:tr w:rsidR="00D50408" w14:paraId="05C04AF3" w14:textId="77777777" w:rsidTr="00D50408">
        <w:tc>
          <w:tcPr>
            <w:tcW w:w="2550" w:type="dxa"/>
          </w:tcPr>
          <w:p w14:paraId="070E0AED" w14:textId="77777777" w:rsidR="00D50408" w:rsidRDefault="00D5040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Wednesday</w:t>
            </w:r>
          </w:p>
          <w:p w14:paraId="7EAD4397" w14:textId="77777777" w:rsidR="00D50408" w:rsidRDefault="00D50408">
            <w:pPr>
              <w:rPr>
                <w:sz w:val="26"/>
                <w:szCs w:val="26"/>
              </w:rPr>
            </w:pPr>
          </w:p>
          <w:p w14:paraId="1BC68776" w14:textId="77777777" w:rsidR="00D50408" w:rsidRDefault="00D50408">
            <w:pPr>
              <w:rPr>
                <w:sz w:val="26"/>
                <w:szCs w:val="26"/>
              </w:rPr>
            </w:pPr>
          </w:p>
          <w:p w14:paraId="4816D2C4" w14:textId="2CF37A42" w:rsidR="00D50408" w:rsidRPr="00430FE6" w:rsidRDefault="00D50408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2EA08811" w14:textId="3D6C55B8" w:rsidR="00D50408" w:rsidRPr="00430FE6" w:rsidRDefault="00D50408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nnabis</w:t>
            </w:r>
          </w:p>
        </w:tc>
        <w:tc>
          <w:tcPr>
            <w:tcW w:w="4533" w:type="dxa"/>
          </w:tcPr>
          <w:p w14:paraId="5F90BD01" w14:textId="77777777" w:rsidR="00D50408" w:rsidRPr="00430FE6" w:rsidRDefault="00D50408">
            <w:pPr>
              <w:rPr>
                <w:sz w:val="26"/>
                <w:szCs w:val="26"/>
              </w:rPr>
            </w:pPr>
          </w:p>
        </w:tc>
        <w:tc>
          <w:tcPr>
            <w:tcW w:w="5387" w:type="dxa"/>
          </w:tcPr>
          <w:p w14:paraId="3344CA2C" w14:textId="77777777" w:rsidR="00CA7527" w:rsidRPr="00F771B5" w:rsidRDefault="00CA7527" w:rsidP="00CA7527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>
              <w:rPr>
                <w:sz w:val="26"/>
                <w:szCs w:val="26"/>
              </w:rPr>
              <w:br/>
            </w:r>
          </w:p>
          <w:p w14:paraId="710CCF40" w14:textId="77777777" w:rsidR="00CA7527" w:rsidRPr="00F771B5" w:rsidRDefault="00CA7527" w:rsidP="00CA7527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>
              <w:rPr>
                <w:sz w:val="26"/>
                <w:szCs w:val="26"/>
              </w:rPr>
              <w:br/>
            </w:r>
          </w:p>
          <w:p w14:paraId="4EAFBE7B" w14:textId="75A6D5F7" w:rsidR="00D50408" w:rsidRPr="00430FE6" w:rsidRDefault="00CA7527" w:rsidP="00CA7527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                                     Total:</w:t>
            </w:r>
          </w:p>
        </w:tc>
      </w:tr>
      <w:tr w:rsidR="00D50408" w14:paraId="11270A31" w14:textId="77777777" w:rsidTr="00D50408">
        <w:tc>
          <w:tcPr>
            <w:tcW w:w="2550" w:type="dxa"/>
          </w:tcPr>
          <w:p w14:paraId="6A26BBF8" w14:textId="77777777" w:rsidR="00D50408" w:rsidRDefault="00D5040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Thursday</w:t>
            </w:r>
          </w:p>
          <w:p w14:paraId="12FDE657" w14:textId="77777777" w:rsidR="00D50408" w:rsidRDefault="00D50408">
            <w:pPr>
              <w:rPr>
                <w:sz w:val="26"/>
                <w:szCs w:val="26"/>
              </w:rPr>
            </w:pPr>
          </w:p>
          <w:p w14:paraId="3C544E27" w14:textId="77777777" w:rsidR="00D50408" w:rsidRDefault="00D50408">
            <w:pPr>
              <w:rPr>
                <w:sz w:val="26"/>
                <w:szCs w:val="26"/>
              </w:rPr>
            </w:pPr>
          </w:p>
          <w:p w14:paraId="3D080393" w14:textId="3763B1C7" w:rsidR="00D50408" w:rsidRPr="00430FE6" w:rsidRDefault="00D50408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777DFA30" w14:textId="0021363C" w:rsidR="00D50408" w:rsidRPr="00430FE6" w:rsidRDefault="00D50408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nnabis</w:t>
            </w:r>
          </w:p>
        </w:tc>
        <w:tc>
          <w:tcPr>
            <w:tcW w:w="4533" w:type="dxa"/>
          </w:tcPr>
          <w:p w14:paraId="36F3F0D5" w14:textId="77777777" w:rsidR="00D50408" w:rsidRPr="00430FE6" w:rsidRDefault="00D50408">
            <w:pPr>
              <w:rPr>
                <w:sz w:val="26"/>
                <w:szCs w:val="26"/>
              </w:rPr>
            </w:pPr>
          </w:p>
        </w:tc>
        <w:tc>
          <w:tcPr>
            <w:tcW w:w="5387" w:type="dxa"/>
          </w:tcPr>
          <w:p w14:paraId="436025CE" w14:textId="77777777" w:rsidR="00CA7527" w:rsidRPr="00F771B5" w:rsidRDefault="00CA7527" w:rsidP="00CA7527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>
              <w:rPr>
                <w:sz w:val="26"/>
                <w:szCs w:val="26"/>
              </w:rPr>
              <w:br/>
            </w:r>
          </w:p>
          <w:p w14:paraId="5A9715F8" w14:textId="77777777" w:rsidR="00CA7527" w:rsidRPr="00F771B5" w:rsidRDefault="00CA7527" w:rsidP="00CA7527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>
              <w:rPr>
                <w:sz w:val="26"/>
                <w:szCs w:val="26"/>
              </w:rPr>
              <w:br/>
            </w:r>
          </w:p>
          <w:p w14:paraId="476AFCB6" w14:textId="5F25D555" w:rsidR="00D50408" w:rsidRPr="00430FE6" w:rsidRDefault="00CA7527" w:rsidP="00CA7527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                                     Total:</w:t>
            </w:r>
          </w:p>
        </w:tc>
      </w:tr>
      <w:tr w:rsidR="00D50408" w14:paraId="4AB29948" w14:textId="77777777" w:rsidTr="00D50408">
        <w:tc>
          <w:tcPr>
            <w:tcW w:w="2550" w:type="dxa"/>
          </w:tcPr>
          <w:p w14:paraId="28119863" w14:textId="77777777" w:rsidR="00D50408" w:rsidRDefault="00D5040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Friday</w:t>
            </w:r>
          </w:p>
          <w:p w14:paraId="65DE9953" w14:textId="77777777" w:rsidR="00D50408" w:rsidRDefault="00D50408">
            <w:pPr>
              <w:rPr>
                <w:sz w:val="26"/>
                <w:szCs w:val="26"/>
              </w:rPr>
            </w:pPr>
          </w:p>
          <w:p w14:paraId="29275A8E" w14:textId="77777777" w:rsidR="00D50408" w:rsidRDefault="00D50408">
            <w:pPr>
              <w:rPr>
                <w:sz w:val="26"/>
                <w:szCs w:val="26"/>
              </w:rPr>
            </w:pPr>
          </w:p>
          <w:p w14:paraId="21BEB4C6" w14:textId="0F6CF071" w:rsidR="00D50408" w:rsidRPr="00430FE6" w:rsidRDefault="00D50408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2C29C189" w14:textId="152A4CBA" w:rsidR="00D50408" w:rsidRPr="00430FE6" w:rsidRDefault="00D50408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nnabis</w:t>
            </w:r>
          </w:p>
        </w:tc>
        <w:tc>
          <w:tcPr>
            <w:tcW w:w="4533" w:type="dxa"/>
          </w:tcPr>
          <w:p w14:paraId="58F261AF" w14:textId="77777777" w:rsidR="00D50408" w:rsidRPr="00430FE6" w:rsidRDefault="00D50408">
            <w:pPr>
              <w:rPr>
                <w:sz w:val="26"/>
                <w:szCs w:val="26"/>
              </w:rPr>
            </w:pPr>
          </w:p>
        </w:tc>
        <w:tc>
          <w:tcPr>
            <w:tcW w:w="5387" w:type="dxa"/>
          </w:tcPr>
          <w:p w14:paraId="298FED11" w14:textId="77777777" w:rsidR="00CA7527" w:rsidRPr="00F771B5" w:rsidRDefault="00CA7527" w:rsidP="00CA7527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>
              <w:rPr>
                <w:sz w:val="26"/>
                <w:szCs w:val="26"/>
              </w:rPr>
              <w:br/>
            </w:r>
          </w:p>
          <w:p w14:paraId="11867175" w14:textId="77777777" w:rsidR="00CA7527" w:rsidRPr="00F771B5" w:rsidRDefault="00CA7527" w:rsidP="00CA7527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>
              <w:rPr>
                <w:sz w:val="26"/>
                <w:szCs w:val="26"/>
              </w:rPr>
              <w:br/>
            </w:r>
          </w:p>
          <w:p w14:paraId="659A6A43" w14:textId="3E483688" w:rsidR="00D50408" w:rsidRPr="00430FE6" w:rsidRDefault="00CA7527" w:rsidP="00CA7527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                                     Total:</w:t>
            </w:r>
          </w:p>
        </w:tc>
      </w:tr>
      <w:tr w:rsidR="00D50408" w14:paraId="00868B1A" w14:textId="77777777" w:rsidTr="00D50408">
        <w:tc>
          <w:tcPr>
            <w:tcW w:w="2550" w:type="dxa"/>
          </w:tcPr>
          <w:p w14:paraId="2FE1F1B4" w14:textId="77777777" w:rsidR="00D50408" w:rsidRDefault="00D5040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Saturday</w:t>
            </w:r>
          </w:p>
          <w:p w14:paraId="1563E971" w14:textId="77777777" w:rsidR="00D50408" w:rsidRDefault="00D50408">
            <w:pPr>
              <w:rPr>
                <w:sz w:val="26"/>
                <w:szCs w:val="26"/>
              </w:rPr>
            </w:pPr>
          </w:p>
          <w:p w14:paraId="7D27C7E1" w14:textId="77777777" w:rsidR="00D50408" w:rsidRDefault="00D50408">
            <w:pPr>
              <w:rPr>
                <w:sz w:val="26"/>
                <w:szCs w:val="26"/>
              </w:rPr>
            </w:pPr>
          </w:p>
          <w:p w14:paraId="59792776" w14:textId="6C4DD79E" w:rsidR="00D50408" w:rsidRPr="00430FE6" w:rsidRDefault="00D50408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17EBB8F4" w14:textId="12CE4681" w:rsidR="00D50408" w:rsidRPr="00430FE6" w:rsidRDefault="00D50408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nnabis</w:t>
            </w:r>
          </w:p>
        </w:tc>
        <w:tc>
          <w:tcPr>
            <w:tcW w:w="4533" w:type="dxa"/>
          </w:tcPr>
          <w:p w14:paraId="49232F5F" w14:textId="77777777" w:rsidR="00D50408" w:rsidRPr="00430FE6" w:rsidRDefault="00D50408">
            <w:pPr>
              <w:rPr>
                <w:sz w:val="26"/>
                <w:szCs w:val="26"/>
              </w:rPr>
            </w:pPr>
          </w:p>
        </w:tc>
        <w:tc>
          <w:tcPr>
            <w:tcW w:w="5387" w:type="dxa"/>
          </w:tcPr>
          <w:p w14:paraId="4670415E" w14:textId="77777777" w:rsidR="00CA7527" w:rsidRPr="00F771B5" w:rsidRDefault="00CA7527" w:rsidP="00CA7527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>
              <w:rPr>
                <w:sz w:val="26"/>
                <w:szCs w:val="26"/>
              </w:rPr>
              <w:br/>
            </w:r>
          </w:p>
          <w:p w14:paraId="5B887C80" w14:textId="77777777" w:rsidR="00CA7527" w:rsidRPr="00F771B5" w:rsidRDefault="00CA7527" w:rsidP="00CA7527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>
              <w:rPr>
                <w:sz w:val="26"/>
                <w:szCs w:val="26"/>
              </w:rPr>
              <w:br/>
            </w:r>
          </w:p>
          <w:p w14:paraId="65DD3B55" w14:textId="4AE662C0" w:rsidR="00D50408" w:rsidRPr="00430FE6" w:rsidRDefault="00CA7527" w:rsidP="00CA7527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                                     Total:</w:t>
            </w:r>
          </w:p>
        </w:tc>
      </w:tr>
      <w:tr w:rsidR="00D50408" w14:paraId="69F58728" w14:textId="77777777" w:rsidTr="00D50408">
        <w:tc>
          <w:tcPr>
            <w:tcW w:w="2550" w:type="dxa"/>
          </w:tcPr>
          <w:p w14:paraId="3F81E210" w14:textId="77777777" w:rsidR="00D50408" w:rsidRDefault="00D5040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Sunday</w:t>
            </w:r>
          </w:p>
          <w:p w14:paraId="0F770905" w14:textId="77777777" w:rsidR="00D50408" w:rsidRDefault="00D50408">
            <w:pPr>
              <w:rPr>
                <w:sz w:val="26"/>
                <w:szCs w:val="26"/>
              </w:rPr>
            </w:pPr>
          </w:p>
          <w:p w14:paraId="070B065E" w14:textId="77777777" w:rsidR="00D50408" w:rsidRDefault="00D50408">
            <w:pPr>
              <w:rPr>
                <w:sz w:val="26"/>
                <w:szCs w:val="26"/>
              </w:rPr>
            </w:pPr>
          </w:p>
          <w:p w14:paraId="77606479" w14:textId="61D16ACD" w:rsidR="00D50408" w:rsidRPr="00430FE6" w:rsidRDefault="00D50408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47FB63E0" w14:textId="0E7376EC" w:rsidR="00D50408" w:rsidRPr="00430FE6" w:rsidRDefault="00D50408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nnabis</w:t>
            </w:r>
          </w:p>
        </w:tc>
        <w:tc>
          <w:tcPr>
            <w:tcW w:w="4533" w:type="dxa"/>
          </w:tcPr>
          <w:p w14:paraId="12337433" w14:textId="77777777" w:rsidR="00D50408" w:rsidRPr="00430FE6" w:rsidRDefault="00D50408">
            <w:pPr>
              <w:rPr>
                <w:sz w:val="26"/>
                <w:szCs w:val="26"/>
              </w:rPr>
            </w:pPr>
          </w:p>
        </w:tc>
        <w:tc>
          <w:tcPr>
            <w:tcW w:w="5387" w:type="dxa"/>
          </w:tcPr>
          <w:p w14:paraId="73D28DFE" w14:textId="77777777" w:rsidR="00CA7527" w:rsidRPr="00F771B5" w:rsidRDefault="00CA7527" w:rsidP="00CA7527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>
              <w:rPr>
                <w:sz w:val="26"/>
                <w:szCs w:val="26"/>
              </w:rPr>
              <w:br/>
            </w:r>
          </w:p>
          <w:p w14:paraId="6F9E473A" w14:textId="77777777" w:rsidR="00CA7527" w:rsidRPr="00F771B5" w:rsidRDefault="00CA7527" w:rsidP="00CA7527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>
              <w:rPr>
                <w:sz w:val="26"/>
                <w:szCs w:val="26"/>
              </w:rPr>
              <w:br/>
            </w:r>
          </w:p>
          <w:p w14:paraId="5AFD8A9D" w14:textId="7B668F3D" w:rsidR="0056670B" w:rsidRPr="00430FE6" w:rsidRDefault="00CA7527" w:rsidP="009E24A8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                                     Total:</w:t>
            </w:r>
            <w:r w:rsidR="0056670B">
              <w:rPr>
                <w:sz w:val="26"/>
                <w:szCs w:val="26"/>
              </w:rPr>
              <w:t xml:space="preserve">      </w:t>
            </w:r>
          </w:p>
        </w:tc>
      </w:tr>
      <w:tr w:rsidR="009E24A8" w14:paraId="17055004" w14:textId="77777777" w:rsidTr="00E044D9">
        <w:tc>
          <w:tcPr>
            <w:tcW w:w="15021" w:type="dxa"/>
            <w:gridSpan w:val="4"/>
          </w:tcPr>
          <w:p w14:paraId="04D6DC4C" w14:textId="77777777" w:rsidR="009E24A8" w:rsidRPr="0074007B" w:rsidRDefault="009E24A8" w:rsidP="00CA7527">
            <w:pPr>
              <w:rPr>
                <w:sz w:val="8"/>
                <w:szCs w:val="8"/>
              </w:rPr>
            </w:pPr>
            <w:r w:rsidRPr="0074007B">
              <w:rPr>
                <w:sz w:val="8"/>
                <w:szCs w:val="8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15736A86" w14:textId="53BFB6D4" w:rsidR="009E24A8" w:rsidRDefault="009E24A8" w:rsidP="00CA7527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 </w:t>
            </w:r>
            <w:r w:rsidR="0074007B">
              <w:rPr>
                <w:sz w:val="26"/>
                <w:szCs w:val="26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</w:t>
            </w:r>
            <w:r>
              <w:rPr>
                <w:sz w:val="26"/>
                <w:szCs w:val="26"/>
              </w:rPr>
              <w:t>Weekly Total:</w:t>
            </w:r>
          </w:p>
          <w:p w14:paraId="10C2AA20" w14:textId="28920502" w:rsidR="009E24A8" w:rsidRPr="0074007B" w:rsidRDefault="009E24A8" w:rsidP="00CA7527">
            <w:pPr>
              <w:rPr>
                <w:sz w:val="8"/>
                <w:szCs w:val="8"/>
              </w:rPr>
            </w:pPr>
          </w:p>
        </w:tc>
      </w:tr>
    </w:tbl>
    <w:p w14:paraId="2B223E94" w14:textId="77777777" w:rsidR="00650705" w:rsidRDefault="00650705" w:rsidP="0074007B"/>
    <w:sectPr w:rsidR="00650705" w:rsidSect="00430FE6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225F6E" w14:textId="77777777" w:rsidR="00490F71" w:rsidRDefault="00490F71" w:rsidP="009C2659">
      <w:pPr>
        <w:spacing w:after="0" w:line="240" w:lineRule="auto"/>
      </w:pPr>
      <w:r>
        <w:separator/>
      </w:r>
    </w:p>
  </w:endnote>
  <w:endnote w:type="continuationSeparator" w:id="0">
    <w:p w14:paraId="01940D88" w14:textId="77777777" w:rsidR="00490F71" w:rsidRDefault="00490F71" w:rsidP="009C26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39EEE6" w14:textId="77777777" w:rsidR="00490F71" w:rsidRDefault="00490F71" w:rsidP="009C2659">
      <w:pPr>
        <w:spacing w:after="0" w:line="240" w:lineRule="auto"/>
      </w:pPr>
      <w:r>
        <w:separator/>
      </w:r>
    </w:p>
  </w:footnote>
  <w:footnote w:type="continuationSeparator" w:id="0">
    <w:p w14:paraId="59965823" w14:textId="77777777" w:rsidR="00490F71" w:rsidRDefault="00490F71" w:rsidP="009C26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300F84"/>
    <w:multiLevelType w:val="hybridMultilevel"/>
    <w:tmpl w:val="B4B4054C"/>
    <w:lvl w:ilvl="0" w:tplc="18DE7FA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LQ0NDQ2NTCzMDM1NbBQ0lEKTi0uzszPAykwrAUAybXa1ywAAAA="/>
  </w:docVars>
  <w:rsids>
    <w:rsidRoot w:val="00430FE6"/>
    <w:rsid w:val="00065958"/>
    <w:rsid w:val="000A747C"/>
    <w:rsid w:val="001A1E7D"/>
    <w:rsid w:val="00430FE6"/>
    <w:rsid w:val="00490F71"/>
    <w:rsid w:val="0054210F"/>
    <w:rsid w:val="0056670B"/>
    <w:rsid w:val="00570E1D"/>
    <w:rsid w:val="005D28F1"/>
    <w:rsid w:val="005D6D1F"/>
    <w:rsid w:val="0062652F"/>
    <w:rsid w:val="00650705"/>
    <w:rsid w:val="006A6311"/>
    <w:rsid w:val="006B5B68"/>
    <w:rsid w:val="0074007B"/>
    <w:rsid w:val="007451B1"/>
    <w:rsid w:val="00764D67"/>
    <w:rsid w:val="00823358"/>
    <w:rsid w:val="008F5D7F"/>
    <w:rsid w:val="008F6E0E"/>
    <w:rsid w:val="009C2659"/>
    <w:rsid w:val="009E24A8"/>
    <w:rsid w:val="00AD296D"/>
    <w:rsid w:val="00BC06C8"/>
    <w:rsid w:val="00C21494"/>
    <w:rsid w:val="00CA7527"/>
    <w:rsid w:val="00D21439"/>
    <w:rsid w:val="00D50408"/>
    <w:rsid w:val="00DB35A8"/>
    <w:rsid w:val="00E7445F"/>
    <w:rsid w:val="00FF1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A083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0FE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30FE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0FE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0FE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30FE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30FE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30FE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30FE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30FE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0FE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0FE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0FE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30FE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30FE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30FE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30FE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30FE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30FE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30FE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0F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0FE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30FE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30FE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30FE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30FE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30FE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30FE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30FE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30FE6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3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26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2659"/>
  </w:style>
  <w:style w:type="paragraph" w:styleId="Footer">
    <w:name w:val="footer"/>
    <w:basedOn w:val="Normal"/>
    <w:link w:val="FooterChar"/>
    <w:uiPriority w:val="99"/>
    <w:unhideWhenUsed/>
    <w:rsid w:val="009C26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26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0</Words>
  <Characters>1031</Characters>
  <Application>Microsoft Office Word</Application>
  <DocSecurity>0</DocSecurity>
  <Lines>8</Lines>
  <Paragraphs>2</Paragraphs>
  <ScaleCrop>false</ScaleCrop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06T01:09:00Z</dcterms:created>
  <dcterms:modified xsi:type="dcterms:W3CDTF">2026-04-06T01:09:00Z</dcterms:modified>
</cp:coreProperties>
</file>